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334BF9" w14:textId="1286B860" w:rsidR="00E13822" w:rsidRDefault="00A361D7" w:rsidP="00E13822">
      <w:pPr>
        <w:jc w:val="center"/>
        <w:rPr>
          <w:b/>
        </w:rPr>
      </w:pPr>
      <w:r>
        <w:rPr>
          <w:b/>
        </w:rPr>
        <w:t>AFS-220 Team</w:t>
      </w:r>
      <w:r w:rsidR="00E13822" w:rsidRPr="00E13822">
        <w:rPr>
          <w:b/>
        </w:rPr>
        <w:t xml:space="preserve"> Evaluation Form</w:t>
      </w:r>
    </w:p>
    <w:p w14:paraId="63F67761" w14:textId="77777777" w:rsidR="00E13822" w:rsidRDefault="00E13822" w:rsidP="00E13822"/>
    <w:p w14:paraId="014EC20C" w14:textId="7F25F0E4" w:rsidR="00E13822" w:rsidRDefault="00E13822" w:rsidP="00E13822">
      <w:r>
        <w:t>Your name</w:t>
      </w:r>
      <w:r w:rsidR="00431569">
        <w:t xml:space="preserve">: </w:t>
      </w:r>
      <w:r w:rsidR="00A95686">
        <w:t>Giselle Martinez-Sanchez</w:t>
      </w:r>
    </w:p>
    <w:p w14:paraId="5FB5C856" w14:textId="60F9B425" w:rsidR="00431569" w:rsidRDefault="00431569" w:rsidP="00E13822">
      <w:r>
        <w:t xml:space="preserve">Week #: </w:t>
      </w:r>
      <w:r w:rsidR="00A95686">
        <w:t>1</w:t>
      </w:r>
    </w:p>
    <w:p w14:paraId="4576F8DC" w14:textId="77777777" w:rsidR="00E13822" w:rsidRDefault="00E13822" w:rsidP="00E13822"/>
    <w:p w14:paraId="0035FA1A" w14:textId="70FDC433" w:rsidR="00E13822" w:rsidRDefault="00E13822" w:rsidP="00E13822">
      <w:r>
        <w:t xml:space="preserve">Write the name of each </w:t>
      </w:r>
      <w:r w:rsidR="00431569">
        <w:t>team</w:t>
      </w:r>
      <w:r>
        <w:t xml:space="preserve"> member</w:t>
      </w:r>
      <w:r w:rsidR="00431569">
        <w:t xml:space="preserve"> i</w:t>
      </w:r>
      <w:r>
        <w:t>n a separate column</w:t>
      </w:r>
      <w:r w:rsidR="00431569">
        <w:t>, including yourself</w:t>
      </w:r>
      <w:r>
        <w:t xml:space="preserve">. For each person, indicate </w:t>
      </w:r>
      <w:r w:rsidR="00431569">
        <w:t>how much</w:t>
      </w:r>
      <w:r>
        <w:t xml:space="preserve"> you agree with the statement on the left, using a scale of 1-4 (1=strongly disagree; 2=disagree; 3=agree; 4=strongly agree). Total the numbers in each column.</w:t>
      </w:r>
    </w:p>
    <w:p w14:paraId="31C85EC9" w14:textId="77777777" w:rsidR="00E13822" w:rsidRDefault="00E13822" w:rsidP="00E13822"/>
    <w:tbl>
      <w:tblPr>
        <w:tblStyle w:val="TableGrid"/>
        <w:tblW w:w="11448" w:type="dxa"/>
        <w:tblLook w:val="00A0" w:firstRow="1" w:lastRow="0" w:firstColumn="1" w:lastColumn="0" w:noHBand="0" w:noVBand="0"/>
      </w:tblPr>
      <w:tblGrid>
        <w:gridCol w:w="4518"/>
        <w:gridCol w:w="2250"/>
        <w:gridCol w:w="2340"/>
        <w:gridCol w:w="2340"/>
      </w:tblGrid>
      <w:tr w:rsidR="00431569" w14:paraId="3660E790" w14:textId="77777777" w:rsidTr="00A95686">
        <w:tc>
          <w:tcPr>
            <w:tcW w:w="4518" w:type="dxa"/>
          </w:tcPr>
          <w:p w14:paraId="6EE9065B" w14:textId="77777777" w:rsidR="00431569" w:rsidRPr="00431569" w:rsidRDefault="00431569" w:rsidP="00E13822">
            <w:pPr>
              <w:rPr>
                <w:b/>
                <w:bCs/>
              </w:rPr>
            </w:pPr>
            <w:r w:rsidRPr="00431569">
              <w:rPr>
                <w:b/>
                <w:bCs/>
              </w:rPr>
              <w:t>Evaluation Criteria</w:t>
            </w:r>
          </w:p>
        </w:tc>
        <w:tc>
          <w:tcPr>
            <w:tcW w:w="2250" w:type="dxa"/>
          </w:tcPr>
          <w:p w14:paraId="7CA5C844" w14:textId="746EBA45" w:rsidR="00431569" w:rsidRPr="00431569" w:rsidRDefault="00431569" w:rsidP="00E13822">
            <w:pPr>
              <w:rPr>
                <w:b/>
                <w:bCs/>
              </w:rPr>
            </w:pPr>
            <w:r w:rsidRPr="00431569">
              <w:rPr>
                <w:b/>
                <w:bCs/>
              </w:rPr>
              <w:t>Team member:</w:t>
            </w:r>
          </w:p>
          <w:p w14:paraId="7F00D89A" w14:textId="561EE4A0" w:rsidR="00431569" w:rsidRPr="00431569" w:rsidRDefault="00A95686" w:rsidP="00E13822">
            <w:pPr>
              <w:rPr>
                <w:b/>
                <w:bCs/>
              </w:rPr>
            </w:pPr>
            <w:r>
              <w:rPr>
                <w:b/>
                <w:bCs/>
              </w:rPr>
              <w:t>Zach Farmer</w:t>
            </w:r>
          </w:p>
          <w:p w14:paraId="5E828E8B" w14:textId="77777777" w:rsidR="00431569" w:rsidRPr="00431569" w:rsidRDefault="00431569" w:rsidP="00E13822">
            <w:pPr>
              <w:rPr>
                <w:b/>
                <w:bCs/>
              </w:rPr>
            </w:pPr>
          </w:p>
        </w:tc>
        <w:tc>
          <w:tcPr>
            <w:tcW w:w="2340" w:type="dxa"/>
            <w:shd w:val="clear" w:color="auto" w:fill="000000" w:themeFill="text1"/>
          </w:tcPr>
          <w:p w14:paraId="51A35B6A" w14:textId="27C5C347" w:rsidR="00431569" w:rsidRPr="00431569" w:rsidRDefault="00431569" w:rsidP="00E13822">
            <w:pPr>
              <w:rPr>
                <w:b/>
                <w:bCs/>
              </w:rPr>
            </w:pPr>
            <w:r w:rsidRPr="00431569">
              <w:rPr>
                <w:b/>
                <w:bCs/>
              </w:rPr>
              <w:t>Team member:</w:t>
            </w:r>
          </w:p>
          <w:p w14:paraId="02F6C116" w14:textId="77777777" w:rsidR="00431569" w:rsidRPr="00431569" w:rsidRDefault="00431569" w:rsidP="00E13822">
            <w:pPr>
              <w:rPr>
                <w:b/>
                <w:bCs/>
              </w:rPr>
            </w:pPr>
          </w:p>
        </w:tc>
        <w:tc>
          <w:tcPr>
            <w:tcW w:w="2340" w:type="dxa"/>
            <w:shd w:val="clear" w:color="auto" w:fill="000000" w:themeFill="text1"/>
          </w:tcPr>
          <w:p w14:paraId="4E733FBC" w14:textId="3DFA6133" w:rsidR="00431569" w:rsidRPr="00431569" w:rsidRDefault="00431569" w:rsidP="00E13822">
            <w:pPr>
              <w:rPr>
                <w:b/>
                <w:bCs/>
              </w:rPr>
            </w:pPr>
            <w:r w:rsidRPr="00431569">
              <w:rPr>
                <w:b/>
                <w:bCs/>
              </w:rPr>
              <w:t>Team member:</w:t>
            </w:r>
          </w:p>
        </w:tc>
      </w:tr>
      <w:tr w:rsidR="00431569" w14:paraId="1D3D54BF" w14:textId="77777777" w:rsidTr="00A95686">
        <w:tc>
          <w:tcPr>
            <w:tcW w:w="4518" w:type="dxa"/>
          </w:tcPr>
          <w:p w14:paraId="2D0AC4DB" w14:textId="4CBA2949" w:rsidR="00431569" w:rsidRDefault="00431569" w:rsidP="00E13822">
            <w:r>
              <w:t>Completed team assignment on time.</w:t>
            </w:r>
          </w:p>
          <w:p w14:paraId="112ED18A" w14:textId="77777777" w:rsidR="00431569" w:rsidRDefault="00431569" w:rsidP="00E13822"/>
        </w:tc>
        <w:tc>
          <w:tcPr>
            <w:tcW w:w="2250" w:type="dxa"/>
          </w:tcPr>
          <w:p w14:paraId="4C2955A7" w14:textId="1D187C07" w:rsidR="00431569" w:rsidRDefault="00A95686" w:rsidP="00E13822">
            <w:r>
              <w:t>4</w:t>
            </w:r>
          </w:p>
        </w:tc>
        <w:tc>
          <w:tcPr>
            <w:tcW w:w="2340" w:type="dxa"/>
            <w:shd w:val="clear" w:color="auto" w:fill="000000" w:themeFill="text1"/>
          </w:tcPr>
          <w:p w14:paraId="68C7BC2F" w14:textId="77777777" w:rsidR="00431569" w:rsidRDefault="00431569" w:rsidP="00E13822"/>
        </w:tc>
        <w:tc>
          <w:tcPr>
            <w:tcW w:w="2340" w:type="dxa"/>
            <w:shd w:val="clear" w:color="auto" w:fill="000000" w:themeFill="text1"/>
          </w:tcPr>
          <w:p w14:paraId="68FF17B4" w14:textId="77777777" w:rsidR="00431569" w:rsidRDefault="00431569" w:rsidP="00E13822"/>
        </w:tc>
      </w:tr>
      <w:tr w:rsidR="00431569" w14:paraId="67325FB8" w14:textId="77777777" w:rsidTr="00A95686">
        <w:tc>
          <w:tcPr>
            <w:tcW w:w="4518" w:type="dxa"/>
          </w:tcPr>
          <w:p w14:paraId="54E8DCA2" w14:textId="42B0F0FF" w:rsidR="00431569" w:rsidRDefault="00431569" w:rsidP="00E13822">
            <w:r>
              <w:t>Prepared work in a quality manner.</w:t>
            </w:r>
          </w:p>
          <w:p w14:paraId="04650401" w14:textId="77777777" w:rsidR="00431569" w:rsidRDefault="00431569" w:rsidP="00E13822"/>
        </w:tc>
        <w:tc>
          <w:tcPr>
            <w:tcW w:w="2250" w:type="dxa"/>
          </w:tcPr>
          <w:p w14:paraId="325742FA" w14:textId="4F5ACE1E" w:rsidR="00431569" w:rsidRDefault="00A95686" w:rsidP="00E13822">
            <w:r>
              <w:t>4</w:t>
            </w:r>
          </w:p>
        </w:tc>
        <w:tc>
          <w:tcPr>
            <w:tcW w:w="2340" w:type="dxa"/>
            <w:shd w:val="clear" w:color="auto" w:fill="000000" w:themeFill="text1"/>
          </w:tcPr>
          <w:p w14:paraId="58B13587" w14:textId="77777777" w:rsidR="00431569" w:rsidRDefault="00431569" w:rsidP="00E13822"/>
        </w:tc>
        <w:tc>
          <w:tcPr>
            <w:tcW w:w="2340" w:type="dxa"/>
            <w:shd w:val="clear" w:color="auto" w:fill="000000" w:themeFill="text1"/>
          </w:tcPr>
          <w:p w14:paraId="64AD4B65" w14:textId="77777777" w:rsidR="00431569" w:rsidRDefault="00431569" w:rsidP="00E13822"/>
        </w:tc>
      </w:tr>
      <w:tr w:rsidR="00431569" w14:paraId="7C01496B" w14:textId="77777777" w:rsidTr="00A95686">
        <w:trPr>
          <w:trHeight w:val="683"/>
        </w:trPr>
        <w:tc>
          <w:tcPr>
            <w:tcW w:w="4518" w:type="dxa"/>
          </w:tcPr>
          <w:p w14:paraId="128F039E" w14:textId="1E1D0606" w:rsidR="00431569" w:rsidRDefault="00431569" w:rsidP="00E13822">
            <w:r>
              <w:t>Demonstrated a cooperative and supportive attitude.</w:t>
            </w:r>
          </w:p>
          <w:p w14:paraId="138A7BD9" w14:textId="77777777" w:rsidR="00431569" w:rsidRDefault="00431569" w:rsidP="00E13822"/>
        </w:tc>
        <w:tc>
          <w:tcPr>
            <w:tcW w:w="2250" w:type="dxa"/>
          </w:tcPr>
          <w:p w14:paraId="42BDF731" w14:textId="69A229DD" w:rsidR="00431569" w:rsidRDefault="00A95686" w:rsidP="00E13822">
            <w:r>
              <w:t>4</w:t>
            </w:r>
          </w:p>
        </w:tc>
        <w:tc>
          <w:tcPr>
            <w:tcW w:w="2340" w:type="dxa"/>
            <w:shd w:val="clear" w:color="auto" w:fill="000000" w:themeFill="text1"/>
          </w:tcPr>
          <w:p w14:paraId="0CC0F7F5" w14:textId="77777777" w:rsidR="00431569" w:rsidRDefault="00431569" w:rsidP="00E13822"/>
        </w:tc>
        <w:tc>
          <w:tcPr>
            <w:tcW w:w="2340" w:type="dxa"/>
            <w:shd w:val="clear" w:color="auto" w:fill="000000" w:themeFill="text1"/>
          </w:tcPr>
          <w:p w14:paraId="15E7E322" w14:textId="77777777" w:rsidR="00431569" w:rsidRDefault="00431569" w:rsidP="00E13822"/>
        </w:tc>
      </w:tr>
      <w:tr w:rsidR="00431569" w14:paraId="25DA0BD8" w14:textId="77777777" w:rsidTr="00A95686">
        <w:trPr>
          <w:trHeight w:val="728"/>
        </w:trPr>
        <w:tc>
          <w:tcPr>
            <w:tcW w:w="4518" w:type="dxa"/>
          </w:tcPr>
          <w:p w14:paraId="586A854E" w14:textId="2DFC7692" w:rsidR="00431569" w:rsidRDefault="00431569" w:rsidP="00E13822">
            <w:r>
              <w:t>Contributed to the success of the project.</w:t>
            </w:r>
          </w:p>
          <w:p w14:paraId="0988EFDC" w14:textId="77777777" w:rsidR="00431569" w:rsidRDefault="00431569" w:rsidP="00E13822"/>
        </w:tc>
        <w:tc>
          <w:tcPr>
            <w:tcW w:w="2250" w:type="dxa"/>
          </w:tcPr>
          <w:p w14:paraId="65667B53" w14:textId="0D2D02BE" w:rsidR="00431569" w:rsidRDefault="00A95686" w:rsidP="00E13822">
            <w:r>
              <w:t>4</w:t>
            </w:r>
          </w:p>
        </w:tc>
        <w:tc>
          <w:tcPr>
            <w:tcW w:w="2340" w:type="dxa"/>
            <w:shd w:val="clear" w:color="auto" w:fill="000000" w:themeFill="text1"/>
          </w:tcPr>
          <w:p w14:paraId="27960608" w14:textId="77777777" w:rsidR="00431569" w:rsidRDefault="00431569" w:rsidP="00E13822"/>
        </w:tc>
        <w:tc>
          <w:tcPr>
            <w:tcW w:w="2340" w:type="dxa"/>
            <w:shd w:val="clear" w:color="auto" w:fill="000000" w:themeFill="text1"/>
          </w:tcPr>
          <w:p w14:paraId="52C68B47" w14:textId="77777777" w:rsidR="00431569" w:rsidRDefault="00431569" w:rsidP="00E13822"/>
        </w:tc>
      </w:tr>
      <w:tr w:rsidR="00431569" w14:paraId="02360417" w14:textId="77777777" w:rsidTr="00A95686">
        <w:tc>
          <w:tcPr>
            <w:tcW w:w="4518" w:type="dxa"/>
          </w:tcPr>
          <w:p w14:paraId="39052A45" w14:textId="77777777" w:rsidR="00431569" w:rsidRDefault="00431569" w:rsidP="00E13822">
            <w:pPr>
              <w:jc w:val="right"/>
            </w:pPr>
            <w:r>
              <w:t>TOTALS</w:t>
            </w:r>
          </w:p>
        </w:tc>
        <w:tc>
          <w:tcPr>
            <w:tcW w:w="2250" w:type="dxa"/>
          </w:tcPr>
          <w:p w14:paraId="163379E0" w14:textId="2642701D" w:rsidR="00431569" w:rsidRDefault="00A95686" w:rsidP="00E13822">
            <w:r>
              <w:t>16</w:t>
            </w:r>
          </w:p>
          <w:p w14:paraId="4FD753ED" w14:textId="77777777" w:rsidR="00431569" w:rsidRDefault="00431569" w:rsidP="00E13822"/>
        </w:tc>
        <w:tc>
          <w:tcPr>
            <w:tcW w:w="2340" w:type="dxa"/>
            <w:shd w:val="clear" w:color="auto" w:fill="000000" w:themeFill="text1"/>
          </w:tcPr>
          <w:p w14:paraId="12BB84DD" w14:textId="77777777" w:rsidR="00431569" w:rsidRDefault="00431569" w:rsidP="00E13822"/>
        </w:tc>
        <w:tc>
          <w:tcPr>
            <w:tcW w:w="2340" w:type="dxa"/>
            <w:shd w:val="clear" w:color="auto" w:fill="000000" w:themeFill="text1"/>
          </w:tcPr>
          <w:p w14:paraId="6CFEB36B" w14:textId="77777777" w:rsidR="00431569" w:rsidRDefault="00431569" w:rsidP="00E13822"/>
        </w:tc>
      </w:tr>
    </w:tbl>
    <w:p w14:paraId="6D478F57" w14:textId="77777777" w:rsidR="00E13822" w:rsidRDefault="00E13822" w:rsidP="00E13822"/>
    <w:p w14:paraId="6D52E428" w14:textId="77777777" w:rsidR="00E13822" w:rsidRDefault="00E13822" w:rsidP="00E13822">
      <w:r>
        <w:t>Feedback</w:t>
      </w:r>
      <w:r w:rsidR="002D17B9">
        <w:t xml:space="preserve"> on team dynamics:</w:t>
      </w:r>
    </w:p>
    <w:p w14:paraId="2007C480" w14:textId="77777777" w:rsidR="00E13822" w:rsidRDefault="00E13822" w:rsidP="00E13822"/>
    <w:p w14:paraId="650A209D" w14:textId="1BF1F272" w:rsidR="002D17B9" w:rsidRDefault="002D17B9" w:rsidP="00FC05E6">
      <w:pPr>
        <w:pStyle w:val="ListParagraph"/>
        <w:numPr>
          <w:ilvl w:val="0"/>
          <w:numId w:val="1"/>
        </w:numPr>
        <w:ind w:left="360"/>
      </w:pPr>
      <w:r>
        <w:t xml:space="preserve">How effectively did your </w:t>
      </w:r>
      <w:r w:rsidR="00431569">
        <w:t>team</w:t>
      </w:r>
      <w:r>
        <w:t xml:space="preserve"> work</w:t>
      </w:r>
      <w:r w:rsidR="00431569">
        <w:t xml:space="preserve"> this week</w:t>
      </w:r>
      <w:r>
        <w:t>?</w:t>
      </w:r>
    </w:p>
    <w:p w14:paraId="50921721" w14:textId="53BA6D40" w:rsidR="002D17B9" w:rsidRDefault="00A95686" w:rsidP="00FC05E6">
      <w:r>
        <w:t xml:space="preserve">I think we did well! </w:t>
      </w:r>
    </w:p>
    <w:p w14:paraId="05DF4C33" w14:textId="77777777" w:rsidR="002D17B9" w:rsidRDefault="002D17B9" w:rsidP="00FC05E6"/>
    <w:p w14:paraId="695EFDF1" w14:textId="77777777" w:rsidR="002D17B9" w:rsidRDefault="002D17B9" w:rsidP="00FC05E6"/>
    <w:p w14:paraId="797422BB" w14:textId="0A42BE49" w:rsidR="002D17B9" w:rsidRDefault="002D17B9" w:rsidP="00FC05E6">
      <w:pPr>
        <w:pStyle w:val="ListParagraph"/>
        <w:numPr>
          <w:ilvl w:val="0"/>
          <w:numId w:val="1"/>
        </w:numPr>
        <w:ind w:left="360"/>
      </w:pPr>
      <w:r>
        <w:t>Were the behaviors of any of your team members particularly valuable or detrimental to the team? Explain.</w:t>
      </w:r>
    </w:p>
    <w:p w14:paraId="3D8ABEFA" w14:textId="2386C851" w:rsidR="0092543E" w:rsidRDefault="0092543E" w:rsidP="0092543E">
      <w:pPr>
        <w:pStyle w:val="ListParagraph"/>
        <w:ind w:left="360"/>
      </w:pPr>
      <w:r>
        <w:t xml:space="preserve">Not particularly. </w:t>
      </w:r>
    </w:p>
    <w:p w14:paraId="7765574B" w14:textId="44A9F112" w:rsidR="002D17B9" w:rsidRDefault="00A95686" w:rsidP="00FC05E6">
      <w:r>
        <w:lastRenderedPageBreak/>
        <w:t xml:space="preserve">Neither. Zach works a lot during the </w:t>
      </w:r>
      <w:proofErr w:type="gramStart"/>
      <w:r>
        <w:t>week</w:t>
      </w:r>
      <w:proofErr w:type="gramEnd"/>
      <w:r>
        <w:t xml:space="preserve"> but we have known each other long enough to be able to make it work around it seamlessly. </w:t>
      </w:r>
    </w:p>
    <w:p w14:paraId="5F99ACCD" w14:textId="77777777" w:rsidR="00FC05E6" w:rsidRDefault="00FC05E6" w:rsidP="00FC05E6">
      <w:pPr>
        <w:jc w:val="right"/>
        <w:rPr>
          <w:sz w:val="20"/>
        </w:rPr>
      </w:pPr>
    </w:p>
    <w:p w14:paraId="25871B0D" w14:textId="77777777" w:rsidR="00FC05E6" w:rsidRDefault="00FC05E6" w:rsidP="00FC05E6">
      <w:pPr>
        <w:jc w:val="right"/>
        <w:rPr>
          <w:sz w:val="20"/>
        </w:rPr>
      </w:pPr>
    </w:p>
    <w:p w14:paraId="4B258EC0" w14:textId="77777777" w:rsidR="002D17B9" w:rsidRPr="00FC05E6" w:rsidRDefault="00FC05E6" w:rsidP="00FC05E6">
      <w:pPr>
        <w:rPr>
          <w:sz w:val="20"/>
        </w:rPr>
      </w:pPr>
      <w:r w:rsidRPr="00FC05E6">
        <w:rPr>
          <w:sz w:val="20"/>
        </w:rPr>
        <w:t>Adapted from a peer evaluation form developed at Johns Hopkins University (</w:t>
      </w:r>
      <w:proofErr w:type="gramStart"/>
      <w:r w:rsidRPr="00FC05E6">
        <w:rPr>
          <w:sz w:val="20"/>
        </w:rPr>
        <w:t>October,</w:t>
      </w:r>
      <w:proofErr w:type="gramEnd"/>
      <w:r w:rsidRPr="00FC05E6">
        <w:rPr>
          <w:sz w:val="20"/>
        </w:rPr>
        <w:t xml:space="preserve"> 2006)</w:t>
      </w:r>
    </w:p>
    <w:sectPr w:rsidR="002D17B9" w:rsidRPr="00FC05E6" w:rsidSect="00E13822">
      <w:pgSz w:w="15840" w:h="12240" w:orient="landscape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1C670D"/>
    <w:multiLevelType w:val="hybridMultilevel"/>
    <w:tmpl w:val="E190FE7C"/>
    <w:lvl w:ilvl="0" w:tplc="5C6C1F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rIwNjYyNjczNTdS0lEKTi0uzszPAykwqgUAWudPiCwAAAA="/>
  </w:docVars>
  <w:rsids>
    <w:rsidRoot w:val="00E13822"/>
    <w:rsid w:val="002D17B9"/>
    <w:rsid w:val="00431569"/>
    <w:rsid w:val="006E2EC9"/>
    <w:rsid w:val="0092543E"/>
    <w:rsid w:val="00A361D7"/>
    <w:rsid w:val="00A95686"/>
    <w:rsid w:val="00E13822"/>
    <w:rsid w:val="00FC05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19C45A2"/>
  <w15:docId w15:val="{C1DB75D9-1D7D-43D8-B52E-2E61A65B7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285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382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D17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berly Center</Company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norman</dc:creator>
  <cp:keywords/>
  <cp:lastModifiedBy>Yahiro</cp:lastModifiedBy>
  <cp:revision>2</cp:revision>
  <dcterms:created xsi:type="dcterms:W3CDTF">2021-03-01T06:39:00Z</dcterms:created>
  <dcterms:modified xsi:type="dcterms:W3CDTF">2021-03-01T06:39:00Z</dcterms:modified>
</cp:coreProperties>
</file>